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B636B" w14:textId="2D9D73FA" w:rsidR="00366DB6" w:rsidRDefault="00027606" w:rsidP="00366DB6">
      <w:pPr>
        <w:pStyle w:val="Heading1"/>
      </w:pPr>
      <w:r>
        <w:rPr>
          <w:noProof/>
          <w:lang w:eastAsia="en-GB"/>
        </w:rPr>
        <w:drawing>
          <wp:inline distT="0" distB="0" distL="0" distR="0" wp14:anchorId="2D2FFCED" wp14:editId="61EE74DA">
            <wp:extent cx="2154256" cy="53256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2898" cy="539643"/>
                    </a:xfrm>
                    <a:prstGeom prst="rect">
                      <a:avLst/>
                    </a:prstGeom>
                  </pic:spPr>
                </pic:pic>
              </a:graphicData>
            </a:graphic>
          </wp:inline>
        </w:drawing>
      </w:r>
      <w:r w:rsidR="00366DB6">
        <w:rPr>
          <w:noProof/>
          <w:lang w:eastAsia="en-GB"/>
        </w:rPr>
        <mc:AlternateContent>
          <mc:Choice Requires="wps">
            <w:drawing>
              <wp:anchor distT="0" distB="0" distL="114300" distR="114300" simplePos="0" relativeHeight="251661824" behindDoc="0" locked="0" layoutInCell="1" allowOverlap="1" wp14:anchorId="6583236E" wp14:editId="4804FB99">
                <wp:simplePos x="0" y="0"/>
                <wp:positionH relativeFrom="column">
                  <wp:posOffset>4943475</wp:posOffset>
                </wp:positionH>
                <wp:positionV relativeFrom="paragraph">
                  <wp:posOffset>-133350</wp:posOffset>
                </wp:positionV>
                <wp:extent cx="1924050" cy="89535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4050" cy="895350"/>
                        </a:xfrm>
                        <a:prstGeom prst="rect">
                          <a:avLst/>
                        </a:prstGeom>
                        <a:solidFill>
                          <a:sysClr val="window" lastClr="FFFFFF"/>
                        </a:solidFill>
                        <a:ln w="6350">
                          <a:solidFill>
                            <a:srgbClr val="C8C9C7"/>
                          </a:solidFill>
                        </a:ln>
                        <a:effectLst/>
                      </wps:spPr>
                      <wps:txbx>
                        <w:txbxContent>
                          <w:p w14:paraId="72F3230D" w14:textId="77777777" w:rsidR="00366DB6" w:rsidRPr="00D43866" w:rsidRDefault="00366DB6" w:rsidP="00366DB6">
                            <w:pPr>
                              <w:spacing w:after="120"/>
                              <w:jc w:val="both"/>
                              <w:rPr>
                                <w:rFonts w:ascii="Calibri" w:hAnsi="Calibri" w:cs="Calibri"/>
                                <w:color w:val="2F3033"/>
                                <w:sz w:val="20"/>
                                <w:szCs w:val="20"/>
                              </w:rPr>
                            </w:pPr>
                            <w:r w:rsidRPr="00D43866">
                              <w:rPr>
                                <w:rFonts w:ascii="Calibri" w:hAnsi="Calibri" w:cs="Calibri"/>
                                <w:color w:val="2F3033"/>
                                <w:sz w:val="20"/>
                                <w:szCs w:val="20"/>
                              </w:rPr>
                              <w:t>Internal use only</w:t>
                            </w:r>
                          </w:p>
                          <w:p w14:paraId="74949FBB" w14:textId="77777777" w:rsidR="00366DB6" w:rsidRPr="00D43866" w:rsidRDefault="00366DB6" w:rsidP="00366DB6">
                            <w:pPr>
                              <w:spacing w:after="120"/>
                              <w:jc w:val="both"/>
                              <w:rPr>
                                <w:rFonts w:ascii="Calibri" w:hAnsi="Calibri" w:cs="Calibri"/>
                                <w:color w:val="2F3033"/>
                                <w:sz w:val="20"/>
                                <w:szCs w:val="20"/>
                              </w:rPr>
                            </w:pPr>
                            <w:r w:rsidRPr="00D43866">
                              <w:rPr>
                                <w:rFonts w:ascii="Calibri" w:hAnsi="Calibri" w:cs="Calibri"/>
                                <w:color w:val="2F3033"/>
                                <w:sz w:val="20"/>
                                <w:szCs w:val="20"/>
                              </w:rPr>
                              <w:t xml:space="preserve">Reference no:  </w:t>
                            </w:r>
                          </w:p>
                          <w:p w14:paraId="04C0CC70" w14:textId="77777777" w:rsidR="00366DB6" w:rsidRPr="00D43866" w:rsidRDefault="00366DB6" w:rsidP="00366DB6">
                            <w:pPr>
                              <w:spacing w:after="120"/>
                              <w:jc w:val="both"/>
                              <w:rPr>
                                <w:rFonts w:ascii="Calibri" w:hAnsi="Calibri" w:cs="Calibri"/>
                                <w:color w:val="2F3033"/>
                                <w:sz w:val="20"/>
                                <w:szCs w:val="20"/>
                              </w:rPr>
                            </w:pPr>
                            <w:r w:rsidRPr="00D43866">
                              <w:rPr>
                                <w:rFonts w:ascii="Calibri" w:hAnsi="Calibri" w:cs="Calibr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83236E" id="_x0000_t202" coordsize="21600,21600" o:spt="202" path="m,l,21600r21600,l21600,xe">
                <v:stroke joinstyle="miter"/>
                <v:path gradientshapeok="t" o:connecttype="rect"/>
              </v:shapetype>
              <v:shape id="Text Box 2" o:spid="_x0000_s1026" type="#_x0000_t202" style="position:absolute;margin-left:389.25pt;margin-top:-10.5pt;width:151.5pt;height:7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" fillcolor="window" strokecolor="#c8c9c7" strokeweight=".5pt">
                <v:path arrowok="t"/>
                <v:textbox>
                  <w:txbxContent>
                    <w:p w14:paraId="72F3230D" w14:textId="77777777" w:rsidR="00366DB6" w:rsidRPr="00D43866" w:rsidRDefault="00366DB6" w:rsidP="00366DB6">
                      <w:pPr>
                        <w:spacing w:after="120"/>
                        <w:jc w:val="both"/>
                        <w:rPr>
                          <w:rFonts w:ascii="Calibri" w:hAnsi="Calibri" w:cs="Calibri"/>
                          <w:color w:val="2F3033"/>
                          <w:sz w:val="20"/>
                          <w:szCs w:val="20"/>
                        </w:rPr>
                      </w:pPr>
                      <w:r w:rsidRPr="00D43866">
                        <w:rPr>
                          <w:rFonts w:ascii="Calibri" w:hAnsi="Calibri" w:cs="Calibri"/>
                          <w:color w:val="2F3033"/>
                          <w:sz w:val="20"/>
                          <w:szCs w:val="20"/>
                        </w:rPr>
                        <w:t>Internal use only</w:t>
                      </w:r>
                    </w:p>
                    <w:p w14:paraId="74949FBB" w14:textId="77777777" w:rsidR="00366DB6" w:rsidRPr="00D43866" w:rsidRDefault="00366DB6" w:rsidP="00366DB6">
                      <w:pPr>
                        <w:spacing w:after="120"/>
                        <w:jc w:val="both"/>
                        <w:rPr>
                          <w:rFonts w:ascii="Calibri" w:hAnsi="Calibri" w:cs="Calibri"/>
                          <w:color w:val="2F3033"/>
                          <w:sz w:val="20"/>
                          <w:szCs w:val="20"/>
                        </w:rPr>
                      </w:pPr>
                      <w:r w:rsidRPr="00D43866">
                        <w:rPr>
                          <w:rFonts w:ascii="Calibri" w:hAnsi="Calibri" w:cs="Calibri"/>
                          <w:color w:val="2F3033"/>
                          <w:sz w:val="20"/>
                          <w:szCs w:val="20"/>
                        </w:rPr>
                        <w:t xml:space="preserve">Reference no:  </w:t>
                      </w:r>
                    </w:p>
                    <w:p w14:paraId="04C0CC70" w14:textId="77777777" w:rsidR="00366DB6" w:rsidRPr="00D43866" w:rsidRDefault="00366DB6" w:rsidP="00366DB6">
                      <w:pPr>
                        <w:spacing w:after="120"/>
                        <w:jc w:val="both"/>
                        <w:rPr>
                          <w:rFonts w:ascii="Calibri" w:hAnsi="Calibri" w:cs="Calibri"/>
                          <w:color w:val="2F3033"/>
                          <w:sz w:val="20"/>
                          <w:szCs w:val="20"/>
                        </w:rPr>
                      </w:pPr>
                      <w:r w:rsidRPr="00D43866">
                        <w:rPr>
                          <w:rFonts w:ascii="Calibri" w:hAnsi="Calibri" w:cs="Calibri"/>
                          <w:color w:val="2F3033"/>
                          <w:sz w:val="20"/>
                          <w:szCs w:val="20"/>
                        </w:rPr>
                        <w:t xml:space="preserve">Date received: </w:t>
                      </w:r>
                    </w:p>
                  </w:txbxContent>
                </v:textbox>
              </v:shape>
            </w:pict>
          </mc:Fallback>
        </mc:AlternateContent>
      </w:r>
      <w:bookmarkStart w:id="0" w:name="_GoBack"/>
      <w:bookmarkEnd w:id="0"/>
    </w:p>
    <w:p w14:paraId="7651B43E" w14:textId="77777777" w:rsidR="00366DB6" w:rsidRDefault="00366DB6" w:rsidP="00366DB6">
      <w:pPr>
        <w:spacing w:after="0"/>
      </w:pPr>
      <w:r>
        <w:t>The Causeway, Burwell, CB25 0DU</w:t>
      </w:r>
    </w:p>
    <w:p w14:paraId="377CAD74" w14:textId="77777777" w:rsidR="00366DB6" w:rsidRDefault="00366DB6" w:rsidP="00366DB6">
      <w:pPr>
        <w:spacing w:after="0"/>
      </w:pPr>
      <w:r>
        <w:t>01638 613103</w:t>
      </w:r>
    </w:p>
    <w:p w14:paraId="45170997" w14:textId="77777777" w:rsidR="00366DB6" w:rsidRPr="007610F1" w:rsidRDefault="00366DB6" w:rsidP="00366DB6">
      <w:pPr>
        <w:spacing w:after="0"/>
      </w:pPr>
      <w:r>
        <w:t>office@burwellvillage.cambs.sch.uk</w:t>
      </w:r>
    </w:p>
    <w:p w14:paraId="68DD44A4" w14:textId="77777777" w:rsidR="00366DB6" w:rsidRDefault="00366DB6" w:rsidP="002642CE">
      <w:pPr>
        <w:pStyle w:val="Heading1"/>
        <w:jc w:val="center"/>
        <w:rPr>
          <w:rFonts w:asciiTheme="minorHAnsi" w:hAnsiTheme="minorHAnsi" w:cstheme="minorHAnsi"/>
          <w:color w:val="1381BE"/>
        </w:rPr>
      </w:pPr>
    </w:p>
    <w:p w14:paraId="4F6AD0C1" w14:textId="396167F0"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36AA13BF" w14:textId="77777777" w:rsidR="00475E17" w:rsidRDefault="002642CE" w:rsidP="00475E17">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w:t>
      </w:r>
    </w:p>
    <w:p w14:paraId="21D58EB5" w14:textId="1C76C3A8" w:rsidR="002642CE" w:rsidRPr="00125B2D" w:rsidRDefault="002642CE" w:rsidP="00475E17">
      <w:pPr>
        <w:spacing w:after="120"/>
        <w:ind w:left="567"/>
        <w:jc w:val="both"/>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7B0C9883" w14:textId="6A5D2828" w:rsidR="00C622CB" w:rsidRDefault="00C622CB" w:rsidP="00C622CB">
      <w:pPr>
        <w:pStyle w:val="Numberedheadings"/>
      </w:pPr>
      <w:r>
        <w:t>Personal Statement</w:t>
      </w:r>
    </w:p>
    <w:p w14:paraId="12DA8098" w14:textId="697AB0F8" w:rsidR="00C622CB" w:rsidRDefault="00C622CB" w:rsidP="00C622CB">
      <w:pPr>
        <w:pStyle w:val="Numberedheadings"/>
        <w:numPr>
          <w:ilvl w:val="0"/>
          <w:numId w:val="0"/>
        </w:numPr>
      </w:pPr>
      <w:r>
        <w:t>Please tell us:</w:t>
      </w:r>
    </w:p>
    <w:p w14:paraId="22E410DB" w14:textId="17601CA1" w:rsidR="00C622CB" w:rsidRPr="00B859B1" w:rsidRDefault="00C622CB" w:rsidP="00B859B1">
      <w:pPr>
        <w:spacing w:after="0" w:line="240" w:lineRule="auto"/>
        <w:ind w:firstLine="709"/>
        <w:jc w:val="both"/>
        <w:rPr>
          <w:rFonts w:asciiTheme="minorHAnsi" w:hAnsiTheme="minorHAnsi" w:cstheme="minorHAnsi"/>
          <w:color w:val="000000" w:themeColor="text1"/>
          <w:sz w:val="22"/>
        </w:rPr>
      </w:pPr>
      <w:r w:rsidRPr="00B859B1">
        <w:rPr>
          <w:rFonts w:asciiTheme="minorHAnsi" w:hAnsiTheme="minorHAnsi" w:cstheme="minorHAnsi"/>
          <w:color w:val="000000" w:themeColor="text1"/>
          <w:sz w:val="22"/>
        </w:rPr>
        <w:t>What can we expect from you as a teacher?  What impact have you had in your various roles?</w:t>
      </w:r>
    </w:p>
    <w:p w14:paraId="1A1E8329" w14:textId="10E8185E" w:rsidR="00C622CB" w:rsidRPr="00B859B1" w:rsidRDefault="00C622CB" w:rsidP="00B859B1">
      <w:pPr>
        <w:spacing w:after="0" w:line="240" w:lineRule="auto"/>
        <w:ind w:firstLine="709"/>
        <w:jc w:val="both"/>
        <w:rPr>
          <w:rFonts w:asciiTheme="minorHAnsi" w:hAnsiTheme="minorHAnsi" w:cstheme="minorHAnsi"/>
          <w:color w:val="000000" w:themeColor="text1"/>
          <w:sz w:val="22"/>
        </w:rPr>
      </w:pPr>
      <w:r w:rsidRPr="00B859B1">
        <w:rPr>
          <w:rFonts w:asciiTheme="minorHAnsi" w:hAnsiTheme="minorHAnsi" w:cstheme="minorHAnsi"/>
          <w:color w:val="000000" w:themeColor="text1"/>
          <w:sz w:val="22"/>
        </w:rPr>
        <w:t>What has your current teaching experience taught you?</w:t>
      </w:r>
    </w:p>
    <w:p w14:paraId="32FB80A7" w14:textId="6A40FF58" w:rsidR="00C622CB" w:rsidRPr="00B859B1" w:rsidRDefault="00C622CB" w:rsidP="00B859B1">
      <w:pPr>
        <w:spacing w:after="0" w:line="240" w:lineRule="auto"/>
        <w:ind w:firstLine="709"/>
        <w:jc w:val="both"/>
        <w:rPr>
          <w:rFonts w:asciiTheme="minorHAnsi" w:hAnsiTheme="minorHAnsi" w:cstheme="minorHAnsi"/>
          <w:color w:val="000000" w:themeColor="text1"/>
          <w:sz w:val="22"/>
        </w:rPr>
      </w:pPr>
      <w:r w:rsidRPr="00B859B1">
        <w:rPr>
          <w:rFonts w:asciiTheme="minorHAnsi" w:hAnsiTheme="minorHAnsi" w:cstheme="minorHAnsi"/>
          <w:color w:val="000000" w:themeColor="text1"/>
          <w:sz w:val="22"/>
        </w:rPr>
        <w:t>What skills and experience can you offer to the school and how</w:t>
      </w:r>
      <w:r w:rsidR="00726DB6">
        <w:rPr>
          <w:rFonts w:asciiTheme="minorHAnsi" w:hAnsiTheme="minorHAnsi" w:cstheme="minorHAnsi"/>
          <w:color w:val="000000" w:themeColor="text1"/>
          <w:sz w:val="22"/>
        </w:rPr>
        <w:t xml:space="preserve"> you</w:t>
      </w:r>
      <w:r w:rsidRPr="00B859B1">
        <w:rPr>
          <w:rFonts w:asciiTheme="minorHAnsi" w:hAnsiTheme="minorHAnsi" w:cstheme="minorHAnsi"/>
          <w:color w:val="000000" w:themeColor="text1"/>
          <w:sz w:val="22"/>
        </w:rPr>
        <w:t xml:space="preserve"> know that these are effective?</w:t>
      </w:r>
    </w:p>
    <w:p w14:paraId="7F5A9FC3" w14:textId="65622C1C" w:rsidR="00C622CB" w:rsidRPr="00B859B1" w:rsidRDefault="00C622CB" w:rsidP="00B859B1">
      <w:pPr>
        <w:spacing w:after="0" w:line="240" w:lineRule="auto"/>
        <w:ind w:firstLine="709"/>
        <w:jc w:val="both"/>
        <w:rPr>
          <w:rFonts w:asciiTheme="minorHAnsi" w:hAnsiTheme="minorHAnsi" w:cstheme="minorHAnsi"/>
          <w:color w:val="000000" w:themeColor="text1"/>
          <w:sz w:val="22"/>
        </w:rPr>
      </w:pPr>
      <w:r w:rsidRPr="00B859B1">
        <w:rPr>
          <w:rFonts w:asciiTheme="minorHAnsi" w:hAnsiTheme="minorHAnsi" w:cstheme="minorHAnsi"/>
          <w:color w:val="000000" w:themeColor="text1"/>
          <w:sz w:val="22"/>
        </w:rPr>
        <w:t>What has made you apply for the role at this school?</w:t>
      </w:r>
    </w:p>
    <w:p w14:paraId="1C415D26" w14:textId="58F77FD6" w:rsidR="00B859B1" w:rsidRDefault="00C622CB" w:rsidP="00B859B1">
      <w:pPr>
        <w:spacing w:after="0" w:line="240" w:lineRule="auto"/>
        <w:ind w:firstLine="709"/>
        <w:jc w:val="both"/>
        <w:rPr>
          <w:rFonts w:asciiTheme="minorHAnsi" w:hAnsiTheme="minorHAnsi" w:cstheme="minorHAnsi"/>
          <w:color w:val="000000" w:themeColor="text1"/>
          <w:sz w:val="22"/>
        </w:rPr>
      </w:pPr>
      <w:r w:rsidRPr="00B859B1">
        <w:rPr>
          <w:rFonts w:asciiTheme="minorHAnsi" w:hAnsiTheme="minorHAnsi" w:cstheme="minorHAnsi"/>
          <w:color w:val="000000" w:themeColor="text1"/>
          <w:sz w:val="22"/>
        </w:rPr>
        <w:t xml:space="preserve">What are you hoping to gain from being employed </w:t>
      </w:r>
      <w:r w:rsidR="00B859B1">
        <w:rPr>
          <w:rFonts w:asciiTheme="minorHAnsi" w:hAnsiTheme="minorHAnsi" w:cstheme="minorHAnsi"/>
          <w:color w:val="000000" w:themeColor="text1"/>
          <w:sz w:val="22"/>
        </w:rPr>
        <w:t>at this school?</w:t>
      </w:r>
    </w:p>
    <w:p w14:paraId="29F01C12" w14:textId="77777777" w:rsidR="00B859B1" w:rsidRDefault="00B859B1" w:rsidP="00B859B1">
      <w:pPr>
        <w:spacing w:after="0" w:line="240" w:lineRule="auto"/>
        <w:ind w:firstLine="709"/>
        <w:jc w:val="both"/>
        <w:rPr>
          <w:rFonts w:asciiTheme="minorHAnsi" w:hAnsiTheme="minorHAnsi" w:cstheme="minorHAnsi"/>
          <w:color w:val="000000" w:themeColor="text1"/>
          <w:sz w:val="22"/>
        </w:rPr>
      </w:pPr>
    </w:p>
    <w:tbl>
      <w:tblPr>
        <w:tblStyle w:val="TableGrid"/>
        <w:tblW w:w="9781" w:type="dxa"/>
        <w:tblInd w:w="562" w:type="dxa"/>
        <w:tblBorders>
          <w:bottom w:val="none" w:sz="0" w:space="0" w:color="auto"/>
          <w:insideH w:val="none" w:sz="0" w:space="0" w:color="auto"/>
          <w:insideV w:val="none" w:sz="0" w:space="0" w:color="auto"/>
        </w:tblBorders>
        <w:tblLook w:val="04A0" w:firstRow="1" w:lastRow="0" w:firstColumn="1" w:lastColumn="0" w:noHBand="0" w:noVBand="1"/>
      </w:tblPr>
      <w:tblGrid>
        <w:gridCol w:w="9781"/>
      </w:tblGrid>
      <w:tr w:rsidR="00B859B1" w14:paraId="71F9DB19" w14:textId="77777777" w:rsidTr="00B859B1">
        <w:tc>
          <w:tcPr>
            <w:tcW w:w="97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26C7B74" w14:textId="77777777" w:rsidR="00B859B1" w:rsidRDefault="00B859B1" w:rsidP="00B859B1">
            <w:pPr>
              <w:ind w:firstLine="457"/>
              <w:jc w:val="both"/>
              <w:rPr>
                <w:rFonts w:asciiTheme="minorHAnsi" w:hAnsiTheme="minorHAnsi" w:cstheme="minorHAnsi"/>
                <w:color w:val="000000" w:themeColor="text1"/>
                <w:sz w:val="22"/>
              </w:rPr>
            </w:pPr>
          </w:p>
          <w:p w14:paraId="1801ED4B" w14:textId="77777777" w:rsidR="00B859B1" w:rsidRDefault="00B859B1" w:rsidP="00B859B1">
            <w:pPr>
              <w:ind w:firstLine="457"/>
              <w:jc w:val="both"/>
              <w:rPr>
                <w:rFonts w:asciiTheme="minorHAnsi" w:hAnsiTheme="minorHAnsi" w:cstheme="minorHAnsi"/>
                <w:color w:val="000000" w:themeColor="text1"/>
                <w:sz w:val="22"/>
              </w:rPr>
            </w:pPr>
          </w:p>
          <w:p w14:paraId="1B8BF223" w14:textId="77777777" w:rsidR="00B859B1" w:rsidRDefault="00B859B1" w:rsidP="00B859B1">
            <w:pPr>
              <w:ind w:firstLine="457"/>
              <w:jc w:val="both"/>
              <w:rPr>
                <w:rFonts w:asciiTheme="minorHAnsi" w:hAnsiTheme="minorHAnsi" w:cstheme="minorHAnsi"/>
                <w:color w:val="000000" w:themeColor="text1"/>
                <w:sz w:val="22"/>
              </w:rPr>
            </w:pPr>
          </w:p>
          <w:p w14:paraId="1CAE02DA" w14:textId="77777777" w:rsidR="00B859B1" w:rsidRDefault="00B859B1" w:rsidP="00B859B1">
            <w:pPr>
              <w:ind w:firstLine="457"/>
              <w:jc w:val="both"/>
              <w:rPr>
                <w:rFonts w:asciiTheme="minorHAnsi" w:hAnsiTheme="minorHAnsi" w:cstheme="minorHAnsi"/>
                <w:color w:val="000000" w:themeColor="text1"/>
                <w:sz w:val="22"/>
              </w:rPr>
            </w:pPr>
          </w:p>
          <w:p w14:paraId="33ABEDC2" w14:textId="77777777" w:rsidR="00B859B1" w:rsidRDefault="00B859B1" w:rsidP="00B859B1">
            <w:pPr>
              <w:ind w:firstLine="457"/>
              <w:jc w:val="both"/>
              <w:rPr>
                <w:rFonts w:asciiTheme="minorHAnsi" w:hAnsiTheme="minorHAnsi" w:cstheme="minorHAnsi"/>
                <w:color w:val="000000" w:themeColor="text1"/>
                <w:sz w:val="22"/>
              </w:rPr>
            </w:pPr>
          </w:p>
          <w:p w14:paraId="01F36CE6" w14:textId="77777777" w:rsidR="00B859B1" w:rsidRDefault="00B859B1" w:rsidP="00B859B1">
            <w:pPr>
              <w:ind w:firstLine="457"/>
              <w:jc w:val="both"/>
              <w:rPr>
                <w:rFonts w:asciiTheme="minorHAnsi" w:hAnsiTheme="minorHAnsi" w:cstheme="minorHAnsi"/>
                <w:color w:val="000000" w:themeColor="text1"/>
                <w:sz w:val="22"/>
              </w:rPr>
            </w:pPr>
          </w:p>
          <w:p w14:paraId="4FAAA15B" w14:textId="77777777" w:rsidR="00B859B1" w:rsidRDefault="00B859B1" w:rsidP="00B859B1">
            <w:pPr>
              <w:ind w:firstLine="457"/>
              <w:jc w:val="both"/>
              <w:rPr>
                <w:rFonts w:asciiTheme="minorHAnsi" w:hAnsiTheme="minorHAnsi" w:cstheme="minorHAnsi"/>
                <w:color w:val="000000" w:themeColor="text1"/>
                <w:sz w:val="22"/>
              </w:rPr>
            </w:pPr>
          </w:p>
          <w:p w14:paraId="05BE4D3B" w14:textId="77777777" w:rsidR="00B859B1" w:rsidRDefault="00B859B1" w:rsidP="00B859B1">
            <w:pPr>
              <w:ind w:firstLine="457"/>
              <w:jc w:val="both"/>
              <w:rPr>
                <w:rFonts w:asciiTheme="minorHAnsi" w:hAnsiTheme="minorHAnsi" w:cstheme="minorHAnsi"/>
                <w:color w:val="000000" w:themeColor="text1"/>
                <w:sz w:val="22"/>
              </w:rPr>
            </w:pPr>
          </w:p>
          <w:p w14:paraId="1B577593" w14:textId="77777777" w:rsidR="00B859B1" w:rsidRDefault="00B859B1" w:rsidP="00B859B1">
            <w:pPr>
              <w:ind w:firstLine="457"/>
              <w:jc w:val="both"/>
              <w:rPr>
                <w:rFonts w:asciiTheme="minorHAnsi" w:hAnsiTheme="minorHAnsi" w:cstheme="minorHAnsi"/>
                <w:color w:val="000000" w:themeColor="text1"/>
                <w:sz w:val="22"/>
              </w:rPr>
            </w:pPr>
          </w:p>
          <w:p w14:paraId="7411E5C9" w14:textId="77777777" w:rsidR="00B859B1" w:rsidRDefault="00B859B1" w:rsidP="00B859B1">
            <w:pPr>
              <w:ind w:firstLine="457"/>
              <w:jc w:val="both"/>
              <w:rPr>
                <w:rFonts w:asciiTheme="minorHAnsi" w:hAnsiTheme="minorHAnsi" w:cstheme="minorHAnsi"/>
                <w:color w:val="000000" w:themeColor="text1"/>
                <w:sz w:val="22"/>
              </w:rPr>
            </w:pPr>
          </w:p>
          <w:p w14:paraId="10B44C45" w14:textId="77777777" w:rsidR="00B859B1" w:rsidRDefault="00B859B1" w:rsidP="00B859B1">
            <w:pPr>
              <w:ind w:firstLine="457"/>
              <w:jc w:val="both"/>
              <w:rPr>
                <w:rFonts w:asciiTheme="minorHAnsi" w:hAnsiTheme="minorHAnsi" w:cstheme="minorHAnsi"/>
                <w:color w:val="000000" w:themeColor="text1"/>
                <w:sz w:val="22"/>
              </w:rPr>
            </w:pPr>
          </w:p>
          <w:p w14:paraId="4F178C98" w14:textId="77777777" w:rsidR="00B859B1" w:rsidRDefault="00B859B1" w:rsidP="00B859B1">
            <w:pPr>
              <w:ind w:firstLine="457"/>
              <w:jc w:val="both"/>
              <w:rPr>
                <w:rFonts w:asciiTheme="minorHAnsi" w:hAnsiTheme="minorHAnsi" w:cstheme="minorHAnsi"/>
                <w:color w:val="000000" w:themeColor="text1"/>
                <w:sz w:val="22"/>
              </w:rPr>
            </w:pPr>
          </w:p>
          <w:p w14:paraId="316BF25D" w14:textId="77777777" w:rsidR="00B859B1" w:rsidRDefault="00B859B1" w:rsidP="00B859B1">
            <w:pPr>
              <w:ind w:firstLine="457"/>
              <w:jc w:val="both"/>
              <w:rPr>
                <w:rFonts w:asciiTheme="minorHAnsi" w:hAnsiTheme="minorHAnsi" w:cstheme="minorHAnsi"/>
                <w:color w:val="000000" w:themeColor="text1"/>
                <w:sz w:val="22"/>
              </w:rPr>
            </w:pPr>
          </w:p>
          <w:p w14:paraId="7880310E" w14:textId="77777777" w:rsidR="00B859B1" w:rsidRDefault="00B859B1" w:rsidP="00B859B1">
            <w:pPr>
              <w:ind w:firstLine="457"/>
              <w:jc w:val="both"/>
              <w:rPr>
                <w:rFonts w:asciiTheme="minorHAnsi" w:hAnsiTheme="minorHAnsi" w:cstheme="minorHAnsi"/>
                <w:color w:val="000000" w:themeColor="text1"/>
                <w:sz w:val="22"/>
              </w:rPr>
            </w:pPr>
          </w:p>
          <w:p w14:paraId="7DD56E59" w14:textId="77777777" w:rsidR="00B859B1" w:rsidRDefault="00B859B1" w:rsidP="00B859B1">
            <w:pPr>
              <w:ind w:firstLine="457"/>
              <w:jc w:val="both"/>
              <w:rPr>
                <w:rFonts w:asciiTheme="minorHAnsi" w:hAnsiTheme="minorHAnsi" w:cstheme="minorHAnsi"/>
                <w:color w:val="000000" w:themeColor="text1"/>
                <w:sz w:val="22"/>
              </w:rPr>
            </w:pPr>
          </w:p>
          <w:p w14:paraId="4EF20210" w14:textId="77777777" w:rsidR="00B859B1" w:rsidRDefault="00B859B1" w:rsidP="00B859B1">
            <w:pPr>
              <w:ind w:firstLine="457"/>
              <w:jc w:val="both"/>
              <w:rPr>
                <w:rFonts w:asciiTheme="minorHAnsi" w:hAnsiTheme="minorHAnsi" w:cstheme="minorHAnsi"/>
                <w:color w:val="000000" w:themeColor="text1"/>
                <w:sz w:val="22"/>
              </w:rPr>
            </w:pPr>
          </w:p>
          <w:p w14:paraId="594AC48B" w14:textId="77777777" w:rsidR="00B859B1" w:rsidRDefault="00B859B1" w:rsidP="00B859B1">
            <w:pPr>
              <w:ind w:firstLine="457"/>
              <w:jc w:val="both"/>
              <w:rPr>
                <w:rFonts w:asciiTheme="minorHAnsi" w:hAnsiTheme="minorHAnsi" w:cstheme="minorHAnsi"/>
                <w:color w:val="000000" w:themeColor="text1"/>
                <w:sz w:val="22"/>
              </w:rPr>
            </w:pPr>
          </w:p>
          <w:p w14:paraId="047FE1A7" w14:textId="77777777" w:rsidR="00B859B1" w:rsidRDefault="00B859B1" w:rsidP="00B859B1">
            <w:pPr>
              <w:ind w:firstLine="457"/>
              <w:jc w:val="both"/>
              <w:rPr>
                <w:rFonts w:asciiTheme="minorHAnsi" w:hAnsiTheme="minorHAnsi" w:cstheme="minorHAnsi"/>
                <w:color w:val="000000" w:themeColor="text1"/>
                <w:sz w:val="22"/>
              </w:rPr>
            </w:pPr>
          </w:p>
          <w:p w14:paraId="64267E3F" w14:textId="77777777" w:rsidR="00B859B1" w:rsidRDefault="00B859B1" w:rsidP="00B859B1">
            <w:pPr>
              <w:ind w:firstLine="457"/>
              <w:jc w:val="both"/>
              <w:rPr>
                <w:rFonts w:asciiTheme="minorHAnsi" w:hAnsiTheme="minorHAnsi" w:cstheme="minorHAnsi"/>
                <w:color w:val="000000" w:themeColor="text1"/>
                <w:sz w:val="22"/>
              </w:rPr>
            </w:pPr>
          </w:p>
          <w:p w14:paraId="53621FE0" w14:textId="77777777" w:rsidR="00B859B1" w:rsidRPr="00726DB6" w:rsidRDefault="00B859B1" w:rsidP="00B859B1">
            <w:pPr>
              <w:ind w:firstLine="457"/>
              <w:jc w:val="both"/>
              <w:rPr>
                <w:rFonts w:asciiTheme="minorHAnsi" w:hAnsiTheme="minorHAnsi" w:cstheme="minorHAnsi"/>
                <w:color w:val="000000" w:themeColor="text1"/>
                <w:sz w:val="22"/>
              </w:rPr>
            </w:pPr>
          </w:p>
          <w:p w14:paraId="6A53B38B" w14:textId="77777777" w:rsidR="00B859B1" w:rsidRDefault="00B859B1" w:rsidP="00B859B1">
            <w:pPr>
              <w:ind w:firstLine="457"/>
              <w:jc w:val="both"/>
              <w:rPr>
                <w:rFonts w:asciiTheme="minorHAnsi" w:hAnsiTheme="minorHAnsi" w:cstheme="minorHAnsi"/>
                <w:color w:val="000000" w:themeColor="text1"/>
                <w:sz w:val="22"/>
              </w:rPr>
            </w:pPr>
          </w:p>
          <w:p w14:paraId="4F8336CD" w14:textId="77777777" w:rsidR="00B859B1" w:rsidRDefault="00B859B1" w:rsidP="00B859B1">
            <w:pPr>
              <w:ind w:firstLine="457"/>
              <w:jc w:val="both"/>
              <w:rPr>
                <w:rFonts w:asciiTheme="minorHAnsi" w:hAnsiTheme="minorHAnsi" w:cstheme="minorHAnsi"/>
                <w:color w:val="000000" w:themeColor="text1"/>
                <w:sz w:val="22"/>
              </w:rPr>
            </w:pPr>
          </w:p>
          <w:p w14:paraId="0BBDD93C" w14:textId="77777777" w:rsidR="00B859B1" w:rsidRDefault="00B859B1" w:rsidP="00B859B1">
            <w:pPr>
              <w:ind w:firstLine="457"/>
              <w:jc w:val="both"/>
              <w:rPr>
                <w:rFonts w:asciiTheme="minorHAnsi" w:hAnsiTheme="minorHAnsi" w:cstheme="minorHAnsi"/>
                <w:color w:val="000000" w:themeColor="text1"/>
                <w:sz w:val="22"/>
              </w:rPr>
            </w:pPr>
          </w:p>
          <w:p w14:paraId="719187F6" w14:textId="77777777" w:rsidR="00B859B1" w:rsidRDefault="00B859B1" w:rsidP="00B859B1">
            <w:pPr>
              <w:ind w:firstLine="457"/>
              <w:jc w:val="both"/>
              <w:rPr>
                <w:rFonts w:asciiTheme="minorHAnsi" w:hAnsiTheme="minorHAnsi" w:cstheme="minorHAnsi"/>
                <w:color w:val="000000" w:themeColor="text1"/>
                <w:sz w:val="22"/>
              </w:rPr>
            </w:pPr>
          </w:p>
          <w:p w14:paraId="380D3A03" w14:textId="77777777" w:rsidR="00B859B1" w:rsidRDefault="00B859B1" w:rsidP="00B859B1">
            <w:pPr>
              <w:ind w:firstLine="457"/>
              <w:jc w:val="both"/>
              <w:rPr>
                <w:rFonts w:asciiTheme="minorHAnsi" w:hAnsiTheme="minorHAnsi" w:cstheme="minorHAnsi"/>
                <w:color w:val="000000" w:themeColor="text1"/>
                <w:sz w:val="22"/>
              </w:rPr>
            </w:pPr>
          </w:p>
          <w:p w14:paraId="17354738" w14:textId="7719E904" w:rsidR="00B859B1" w:rsidRDefault="00B859B1" w:rsidP="00B859B1">
            <w:pPr>
              <w:ind w:firstLine="457"/>
              <w:jc w:val="both"/>
              <w:rPr>
                <w:rFonts w:asciiTheme="minorHAnsi" w:hAnsiTheme="minorHAnsi" w:cstheme="minorHAnsi"/>
                <w:color w:val="000000" w:themeColor="text1"/>
                <w:sz w:val="22"/>
              </w:rPr>
            </w:pPr>
          </w:p>
        </w:tc>
      </w:tr>
    </w:tbl>
    <w:p w14:paraId="2722C569" w14:textId="7C984794" w:rsidR="00C622CB" w:rsidRPr="00B859B1" w:rsidRDefault="00C622CB" w:rsidP="00B859B1">
      <w:pPr>
        <w:spacing w:after="0" w:line="240" w:lineRule="auto"/>
        <w:ind w:firstLine="709"/>
        <w:jc w:val="both"/>
        <w:rPr>
          <w:rFonts w:asciiTheme="minorHAnsi" w:hAnsiTheme="minorHAnsi" w:cstheme="minorHAnsi"/>
          <w:color w:val="000000" w:themeColor="text1"/>
          <w:sz w:val="22"/>
        </w:rPr>
      </w:pPr>
    </w:p>
    <w:p w14:paraId="11BB76E1" w14:textId="52EA661F" w:rsidR="00C622CB" w:rsidRPr="00C622CB" w:rsidRDefault="00C622CB" w:rsidP="00C622CB">
      <w:pPr>
        <w:pStyle w:val="Numberedheadings"/>
        <w:numPr>
          <w:ilvl w:val="0"/>
          <w:numId w:val="0"/>
        </w:numPr>
        <w:spacing w:before="0" w:after="0" w:line="240" w:lineRule="auto"/>
        <w:rPr>
          <w:color w:val="000000" w:themeColor="text1"/>
        </w:rPr>
      </w:pPr>
    </w:p>
    <w:p w14:paraId="02021D98" w14:textId="565CBD76"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0052B88D"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4"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007E9B18" w:rsidR="00726DB6" w:rsidRDefault="003B6AF4" w:rsidP="003B6AF4">
      <w:pPr>
        <w:tabs>
          <w:tab w:val="left" w:pos="2567"/>
        </w:tabs>
        <w:ind w:firstLine="720"/>
      </w:pPr>
      <w:r>
        <w:tab/>
      </w:r>
    </w:p>
    <w:p w14:paraId="06353C24" w14:textId="77777777" w:rsidR="00726DB6" w:rsidRPr="00726DB6" w:rsidRDefault="00726DB6" w:rsidP="00726DB6"/>
    <w:p w14:paraId="1131CF33" w14:textId="77777777" w:rsidR="00726DB6" w:rsidRPr="00726DB6" w:rsidRDefault="00726DB6" w:rsidP="00726DB6"/>
    <w:p w14:paraId="30E1EF55" w14:textId="77777777" w:rsidR="00726DB6" w:rsidRPr="00726DB6" w:rsidRDefault="00726DB6" w:rsidP="00726DB6"/>
    <w:p w14:paraId="3F9DE8DF" w14:textId="77777777" w:rsidR="00726DB6" w:rsidRPr="00726DB6" w:rsidRDefault="00726DB6" w:rsidP="00726DB6"/>
    <w:p w14:paraId="752F9D34" w14:textId="77777777" w:rsidR="00726DB6" w:rsidRPr="00726DB6" w:rsidRDefault="00726DB6" w:rsidP="00726DB6"/>
    <w:p w14:paraId="550B42E1" w14:textId="77777777" w:rsidR="00726DB6" w:rsidRPr="00726DB6" w:rsidRDefault="00726DB6" w:rsidP="00726DB6"/>
    <w:p w14:paraId="3A9A021E" w14:textId="77777777" w:rsidR="00726DB6" w:rsidRPr="00726DB6" w:rsidRDefault="00726DB6" w:rsidP="00726DB6"/>
    <w:p w14:paraId="34D531E6" w14:textId="77777777" w:rsidR="00726DB6" w:rsidRPr="00726DB6" w:rsidRDefault="00726DB6" w:rsidP="00726DB6"/>
    <w:p w14:paraId="6E2E1987" w14:textId="77777777" w:rsidR="00726DB6" w:rsidRPr="00726DB6" w:rsidRDefault="00726DB6" w:rsidP="00726DB6"/>
    <w:p w14:paraId="15DF1AA8" w14:textId="77777777" w:rsidR="00726DB6" w:rsidRPr="00726DB6" w:rsidRDefault="00726DB6" w:rsidP="00726DB6"/>
    <w:p w14:paraId="5E88E205" w14:textId="77777777" w:rsidR="00726DB6" w:rsidRPr="00726DB6" w:rsidRDefault="00726DB6" w:rsidP="00726DB6"/>
    <w:p w14:paraId="5B6D76B3" w14:textId="77777777" w:rsidR="00726DB6" w:rsidRPr="00726DB6" w:rsidRDefault="00726DB6" w:rsidP="00726DB6"/>
    <w:p w14:paraId="02375568" w14:textId="77777777" w:rsidR="00726DB6" w:rsidRPr="00726DB6" w:rsidRDefault="00726DB6" w:rsidP="00726DB6"/>
    <w:p w14:paraId="294EF8B0" w14:textId="77777777" w:rsidR="00726DB6" w:rsidRPr="00726DB6" w:rsidRDefault="00726DB6" w:rsidP="00726DB6"/>
    <w:p w14:paraId="0BCB9591" w14:textId="77777777" w:rsidR="00726DB6" w:rsidRPr="00726DB6" w:rsidRDefault="00726DB6" w:rsidP="00726DB6"/>
    <w:p w14:paraId="4FFDA31A" w14:textId="77777777" w:rsidR="00726DB6" w:rsidRPr="00726DB6" w:rsidRDefault="00726DB6" w:rsidP="00726DB6"/>
    <w:p w14:paraId="1C86D7B7" w14:textId="77777777" w:rsidR="00726DB6" w:rsidRPr="00726DB6" w:rsidRDefault="00726DB6" w:rsidP="00726DB6"/>
    <w:p w14:paraId="4B12227E" w14:textId="77777777" w:rsidR="00726DB6" w:rsidRPr="00726DB6" w:rsidRDefault="00726DB6" w:rsidP="00726DB6"/>
    <w:p w14:paraId="5D34402C" w14:textId="77777777" w:rsidR="00726DB6" w:rsidRPr="00726DB6" w:rsidRDefault="00726DB6" w:rsidP="00726DB6"/>
    <w:p w14:paraId="5759A587" w14:textId="77777777" w:rsidR="00726DB6" w:rsidRPr="00726DB6" w:rsidRDefault="00726DB6" w:rsidP="00726DB6"/>
    <w:p w14:paraId="3FA63208" w14:textId="77777777" w:rsidR="00726DB6" w:rsidRPr="00726DB6" w:rsidRDefault="00726DB6" w:rsidP="00726DB6"/>
    <w:p w14:paraId="7DF7A020" w14:textId="77777777" w:rsidR="00726DB6" w:rsidRPr="00726DB6" w:rsidRDefault="00726DB6" w:rsidP="00726DB6"/>
    <w:p w14:paraId="2E492AA4" w14:textId="77777777" w:rsidR="00726DB6" w:rsidRPr="00726DB6" w:rsidRDefault="00726DB6" w:rsidP="00726DB6"/>
    <w:p w14:paraId="36F2D212" w14:textId="77777777" w:rsidR="00726DB6" w:rsidRPr="00726DB6" w:rsidRDefault="00726DB6" w:rsidP="00726DB6"/>
    <w:p w14:paraId="54C74998" w14:textId="77777777" w:rsidR="00726DB6" w:rsidRPr="00726DB6" w:rsidRDefault="00726DB6" w:rsidP="00726DB6"/>
    <w:p w14:paraId="6860C956" w14:textId="77777777" w:rsidR="00726DB6" w:rsidRPr="00726DB6" w:rsidRDefault="00726DB6" w:rsidP="00726DB6"/>
    <w:p w14:paraId="2797D1BF" w14:textId="77777777" w:rsidR="00726DB6" w:rsidRPr="00726DB6" w:rsidRDefault="00726DB6" w:rsidP="00726DB6"/>
    <w:p w14:paraId="3A54DF7C" w14:textId="77777777" w:rsidR="00726DB6" w:rsidRPr="00726DB6" w:rsidRDefault="00726DB6" w:rsidP="00726DB6"/>
    <w:p w14:paraId="14109F18" w14:textId="650E7AE0" w:rsidR="00726DB6" w:rsidRDefault="00726DB6" w:rsidP="00726DB6"/>
    <w:p w14:paraId="778CD39D" w14:textId="709F31FB" w:rsidR="00916A50" w:rsidRPr="00726DB6" w:rsidRDefault="00726DB6" w:rsidP="00726DB6">
      <w:pPr>
        <w:tabs>
          <w:tab w:val="left" w:pos="1640"/>
        </w:tabs>
      </w:pPr>
      <w:r>
        <w:tab/>
      </w:r>
    </w:p>
    <w:sectPr w:rsidR="00916A50" w:rsidRPr="00726DB6"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70628CFD"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726DB6">
      <w:rPr>
        <w:rFonts w:asciiTheme="minorHAnsi" w:hAnsiTheme="minorHAnsi" w:cstheme="minorHAnsi"/>
      </w:rPr>
      <w:t>September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27606"/>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6DB6"/>
    <w:rsid w:val="003670DD"/>
    <w:rsid w:val="00394E4E"/>
    <w:rsid w:val="003B6AF4"/>
    <w:rsid w:val="003D4A04"/>
    <w:rsid w:val="00425E04"/>
    <w:rsid w:val="00425E0D"/>
    <w:rsid w:val="00475E17"/>
    <w:rsid w:val="004F13B0"/>
    <w:rsid w:val="004F2650"/>
    <w:rsid w:val="00510462"/>
    <w:rsid w:val="00511DA6"/>
    <w:rsid w:val="0052336C"/>
    <w:rsid w:val="00586B83"/>
    <w:rsid w:val="00642D38"/>
    <w:rsid w:val="0069021A"/>
    <w:rsid w:val="006A758C"/>
    <w:rsid w:val="006C08D6"/>
    <w:rsid w:val="006D21F9"/>
    <w:rsid w:val="006D37E2"/>
    <w:rsid w:val="00714716"/>
    <w:rsid w:val="00726DB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859B1"/>
    <w:rsid w:val="00BC7A2E"/>
    <w:rsid w:val="00BD2A16"/>
    <w:rsid w:val="00BE12DC"/>
    <w:rsid w:val="00BE20FF"/>
    <w:rsid w:val="00BE6F79"/>
    <w:rsid w:val="00BF14C6"/>
    <w:rsid w:val="00C0629F"/>
    <w:rsid w:val="00C17431"/>
    <w:rsid w:val="00C17C4F"/>
    <w:rsid w:val="00C622CB"/>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46C97D9A-BCEF-4420-BDE6-F1A1A3893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4</Pages>
  <Words>2181</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Karen Taylor</cp:lastModifiedBy>
  <cp:revision>5</cp:revision>
  <cp:lastPrinted>2024-09-18T09:37:00Z</cp:lastPrinted>
  <dcterms:created xsi:type="dcterms:W3CDTF">2021-09-28T12:39:00Z</dcterms:created>
  <dcterms:modified xsi:type="dcterms:W3CDTF">2024-09-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